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jardin de pringtemp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ool, linalyl acetate, LIMONENE. Può provocare una reazione allergica.</w:t>
              <w:br/>
              <w:t>EUH210 - Scheda di dati di sicurezza disponibile su richiest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8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Dispositivi di protezione individua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Indossare i dispositivi di protezione individuale raccomandati.</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imbolo(i) Dispositivi di Protezione Individua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1" name="" descr="Guanti di protez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3" name="" descr="Occhiali di sicure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Usare indumenti protettivi adat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zione degli occhi e del volto</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zione degli occhi</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Occhiali di sicurezza</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zione della pelle</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zione della pelle e del corpo</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Usare indumenti protettivi adatti</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zione delle mani</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uanti di protezion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Giallo. 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In polvere. Floreale. Ver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di peso corporeo Animal: rat, Guideline: OECD Guideline 422 (Combined Repeated Dose Toxicity Study with the Reproduction / Developmental Toxicity Screening Tes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jardin de pringtemp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jardin de pringtemp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SOL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ERIA PERICOLOSA PER L'AMBIENTE, LIQUIDA, N.A.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ERIA PERICOLOSA PER L'AMBIENTE, SOL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ERIA PERICOLOSA PER L'AMBIENTE, SOL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7"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Conservazione e manipolazio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Requisiti aggiuntivi/Osservazion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Solo allo stato fuso. ** Per il trasporto alla rinfusa vedi anche 7.1.4.1. *** Solo in caso di trasporto alla rinfusa.</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zioni speciali di trasporto -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ool, linalyl acetate, LIMONENE. Può provocare una reazione allergic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eda di dati di sicurezza disponibile su richiest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jardin de pringtemp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jardin de pringtemp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5/05/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641F474-CD4A-432E-AE5C-8B561877E8B0}"/>
</file>

<file path=customXml/itemProps3.xml><?xml version="1.0" encoding="utf-8"?>
<ds:datastoreItem xmlns:ds="http://schemas.openxmlformats.org/officeDocument/2006/customXml" ds:itemID="{7CC24BBF-65E1-4B71-86EB-059128DBA8AD}"/>
</file>

<file path=customXml/itemProps4.xml><?xml version="1.0" encoding="utf-8"?>
<ds:datastoreItem xmlns:ds="http://schemas.openxmlformats.org/officeDocument/2006/customXml" ds:itemID="{31EAA305-6B57-49AD-AB94-5B1067807DE2}"/>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